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98141" w14:textId="77777777" w:rsidR="00C433B5" w:rsidRPr="00D61350" w:rsidRDefault="00C433B5" w:rsidP="00C433B5">
      <w:pPr>
        <w:pStyle w:val="Heading1"/>
        <w:jc w:val="center"/>
      </w:pPr>
      <w:r>
        <w:t>Exam Preparation</w:t>
      </w:r>
    </w:p>
    <w:p w14:paraId="30503F54" w14:textId="77777777" w:rsidR="00C433B5" w:rsidRDefault="00C433B5" w:rsidP="00C433B5">
      <w:pPr>
        <w:spacing w:line="240" w:lineRule="auto"/>
        <w:jc w:val="center"/>
        <w:rPr>
          <w:szCs w:val="44"/>
        </w:rPr>
      </w:pPr>
      <w:r w:rsidRPr="00D763C7">
        <w:rPr>
          <w:szCs w:val="44"/>
        </w:rPr>
        <w:t>Exercises for the "</w:t>
      </w:r>
      <w:hyperlink r:id="rId8" w:history="1">
        <w:r w:rsidRPr="00D763C7">
          <w:rPr>
            <w:rStyle w:val="Hyperlink"/>
            <w:szCs w:val="44"/>
          </w:rPr>
          <w:t>DevOps for Developers</w:t>
        </w:r>
      </w:hyperlink>
      <w:r w:rsidRPr="00D763C7">
        <w:rPr>
          <w:szCs w:val="44"/>
        </w:rPr>
        <w:t>" module @ SoftUni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4A9837DA" w:rsidR="00BD3BAB" w:rsidRPr="004C0215" w:rsidRDefault="004C0215" w:rsidP="004F19A2">
      <w:pPr>
        <w:rPr>
          <w:szCs w:val="44"/>
        </w:rPr>
      </w:pPr>
      <w:r>
        <w:rPr>
          <w:rStyle w:val="Hyperlink"/>
          <w:color w:val="auto"/>
          <w:szCs w:val="44"/>
          <w:u w:val="none"/>
        </w:rPr>
        <w:t xml:space="preserve">You are provided with a simple .NET application with tests – </w:t>
      </w:r>
      <w:r>
        <w:t xml:space="preserve">follow this </w:t>
      </w:r>
      <w:hyperlink r:id="rId9" w:history="1">
        <w:r w:rsidRPr="00B4029C">
          <w:rPr>
            <w:rStyle w:val="Hyperlink"/>
          </w:rPr>
          <w:t>link</w:t>
        </w:r>
      </w:hyperlink>
      <w:r>
        <w:t xml:space="preserve"> to access the repository with the resource files.</w:t>
      </w:r>
    </w:p>
    <w:p w14:paraId="12239D9A" w14:textId="7059E731" w:rsidR="008079CF" w:rsidRDefault="008079CF" w:rsidP="008079CF">
      <w:pPr>
        <w:pStyle w:val="Heading2"/>
      </w:pPr>
      <w:r>
        <w:t>Working with Git and GitHub</w:t>
      </w:r>
    </w:p>
    <w:p w14:paraId="3EC99535" w14:textId="41D7EA5E" w:rsidR="004F19A2" w:rsidRPr="007B294E" w:rsidRDefault="004C0215" w:rsidP="004F19A2">
      <w:pPr>
        <w:pStyle w:val="Heading3"/>
        <w:jc w:val="both"/>
      </w:pPr>
      <w:r>
        <w:t>Fork the Repository</w:t>
      </w:r>
    </w:p>
    <w:p w14:paraId="6BBE4CA6" w14:textId="38A2708A" w:rsidR="004F19A2" w:rsidRPr="007B294E" w:rsidRDefault="004C0215" w:rsidP="004F19A2">
      <w:r>
        <w:t>Fork the repository into your own Gi</w:t>
      </w:r>
      <w:r w:rsidR="003A0B53">
        <w:t>t</w:t>
      </w:r>
      <w:r>
        <w:t xml:space="preserve">Hub account. </w:t>
      </w:r>
    </w:p>
    <w:p w14:paraId="47F11973" w14:textId="27696734" w:rsidR="004F19A2" w:rsidRPr="007B294E" w:rsidRDefault="00932003" w:rsidP="00F7470D">
      <w:pPr>
        <w:pStyle w:val="Heading4"/>
        <w:jc w:val="both"/>
      </w:pPr>
      <w:r w:rsidRPr="007B294E">
        <w:t xml:space="preserve">Clone </w:t>
      </w:r>
      <w:r w:rsidR="004C0215">
        <w:t xml:space="preserve">and Set Up Local Environment </w:t>
      </w:r>
    </w:p>
    <w:p w14:paraId="2712BF0B" w14:textId="03F66411" w:rsidR="00F7470D" w:rsidRPr="007B294E" w:rsidRDefault="004C0215" w:rsidP="00F7470D">
      <w:r>
        <w:t xml:space="preserve">Clone the forked repository, open the </w:t>
      </w:r>
      <w:r w:rsidR="00265351">
        <w:t>solution</w:t>
      </w:r>
      <w:r>
        <w:t xml:space="preserve"> and ensure that it is building locally without errors.</w:t>
      </w:r>
    </w:p>
    <w:p w14:paraId="62AF48A1" w14:textId="38232CC0" w:rsidR="008079CF" w:rsidRDefault="004C0215" w:rsidP="008079CF">
      <w:pPr>
        <w:pStyle w:val="Heading2"/>
      </w:pPr>
      <w:bookmarkStart w:id="0" w:name="_Fix_Failing_Tests"/>
      <w:bookmarkEnd w:id="0"/>
      <w:r>
        <w:t>Configure GitHub Actions</w:t>
      </w:r>
    </w:p>
    <w:p w14:paraId="062C0B04" w14:textId="4AE79AB1" w:rsidR="008079CF" w:rsidRDefault="004C0215" w:rsidP="008079CF">
      <w:r>
        <w:t xml:space="preserve">Set up a GitHub Actions pipeline to automatically build the application, run the tests and trigger the pipeline on </w:t>
      </w:r>
      <w:r w:rsidRPr="00D5050A">
        <w:rPr>
          <w:b/>
          <w:bCs/>
        </w:rPr>
        <w:t>push</w:t>
      </w:r>
      <w:r>
        <w:t xml:space="preserve"> events to the </w:t>
      </w:r>
      <w:r w:rsidRPr="004C0215">
        <w:rPr>
          <w:rFonts w:ascii="Consolas" w:hAnsi="Consolas"/>
          <w:b/>
          <w:bCs/>
        </w:rPr>
        <w:t>develop</w:t>
      </w:r>
      <w:r>
        <w:t xml:space="preserve"> and </w:t>
      </w:r>
      <w:r w:rsidRPr="004C0215">
        <w:rPr>
          <w:rFonts w:ascii="Consolas" w:hAnsi="Consolas"/>
          <w:b/>
          <w:bCs/>
        </w:rPr>
        <w:t>staging</w:t>
      </w:r>
      <w:r>
        <w:t xml:space="preserve"> branches.</w:t>
      </w:r>
    </w:p>
    <w:p w14:paraId="01E24F7F" w14:textId="46F07ECB" w:rsidR="004C0215" w:rsidRDefault="004C0215" w:rsidP="008079CF">
      <w:r>
        <w:t xml:space="preserve">Ensure that changes </w:t>
      </w:r>
      <w:r w:rsidRPr="005B51E6">
        <w:rPr>
          <w:b/>
          <w:bCs/>
        </w:rPr>
        <w:t>pushed</w:t>
      </w:r>
      <w:r>
        <w:t xml:space="preserve"> to </w:t>
      </w:r>
      <w:r w:rsidRPr="00265351">
        <w:rPr>
          <w:rFonts w:ascii="Consolas" w:hAnsi="Consolas"/>
          <w:b/>
          <w:bCs/>
        </w:rPr>
        <w:t>develop</w:t>
      </w:r>
      <w:r>
        <w:t xml:space="preserve"> branch trigger </w:t>
      </w:r>
      <w:r w:rsidRPr="00265351">
        <w:rPr>
          <w:rFonts w:cstheme="minorHAnsi"/>
          <w:b/>
          <w:bCs/>
        </w:rPr>
        <w:t>unit</w:t>
      </w:r>
      <w:r>
        <w:t xml:space="preserve"> tests and code pushed to </w:t>
      </w:r>
      <w:r w:rsidRPr="004C0215">
        <w:rPr>
          <w:rFonts w:ascii="Consolas" w:hAnsi="Consolas"/>
          <w:b/>
          <w:bCs/>
        </w:rPr>
        <w:t>staging</w:t>
      </w:r>
      <w:r>
        <w:t xml:space="preserve"> branch triggers </w:t>
      </w:r>
      <w:r w:rsidRPr="0029270F">
        <w:rPr>
          <w:b/>
          <w:bCs/>
        </w:rPr>
        <w:t>integration</w:t>
      </w:r>
      <w:r>
        <w:t xml:space="preserve"> tests.</w:t>
      </w:r>
    </w:p>
    <w:p w14:paraId="36277D51" w14:textId="6C4B0F1F" w:rsidR="00C2680A" w:rsidRDefault="00C851AC" w:rsidP="00C2680A">
      <w:pPr>
        <w:pStyle w:val="Heading2"/>
      </w:pPr>
      <w:r>
        <w:t>Create and Manage Branches</w:t>
      </w:r>
    </w:p>
    <w:p w14:paraId="2DD703B5" w14:textId="766A9A90" w:rsidR="00C851AC" w:rsidRDefault="00C851AC" w:rsidP="00C851AC">
      <w:r>
        <w:t xml:space="preserve">Create a branch </w:t>
      </w:r>
      <w:r w:rsidR="005B51E6">
        <w:rPr>
          <w:rFonts w:cstheme="minorHAnsi"/>
        </w:rPr>
        <w:t xml:space="preserve">from the </w:t>
      </w:r>
      <w:r w:rsidR="005B51E6" w:rsidRPr="00DD3327">
        <w:rPr>
          <w:rFonts w:ascii="Consolas" w:hAnsi="Consolas" w:cstheme="minorHAnsi"/>
          <w:b/>
          <w:bCs/>
        </w:rPr>
        <w:t>develop</w:t>
      </w:r>
      <w:r w:rsidR="005B51E6">
        <w:rPr>
          <w:rFonts w:cstheme="minorHAnsi"/>
        </w:rPr>
        <w:t xml:space="preserve"> branch</w:t>
      </w:r>
      <w:r w:rsidR="005B51E6">
        <w:t xml:space="preserve"> </w:t>
      </w:r>
      <w:r>
        <w:t xml:space="preserve">and name it </w:t>
      </w:r>
      <w:r w:rsidRPr="00C851AC">
        <w:rPr>
          <w:rFonts w:ascii="Consolas" w:hAnsi="Consolas"/>
          <w:b/>
          <w:bCs/>
        </w:rPr>
        <w:t>feature-ci-pipeline</w:t>
      </w:r>
      <w:r w:rsidR="00DD3327">
        <w:rPr>
          <w:rFonts w:cstheme="minorHAnsi"/>
        </w:rPr>
        <w:t>.</w:t>
      </w:r>
    </w:p>
    <w:p w14:paraId="1B5BD989" w14:textId="77777777" w:rsidR="00C851AC" w:rsidRDefault="00C851AC" w:rsidP="00C851AC">
      <w:pPr>
        <w:pStyle w:val="Heading2"/>
      </w:pPr>
      <w:r>
        <w:t>Configure Jenkins</w:t>
      </w:r>
    </w:p>
    <w:p w14:paraId="2DB5108C" w14:textId="522F967A" w:rsidR="00C851AC" w:rsidRDefault="00C851AC" w:rsidP="00C851AC">
      <w:r>
        <w:t xml:space="preserve">Configure a Jenkins pipeline to build the application and execute </w:t>
      </w:r>
      <w:r w:rsidR="005B51E6">
        <w:t>all of the</w:t>
      </w:r>
      <w:r>
        <w:t xml:space="preserve"> tests when changes are pushed to </w:t>
      </w:r>
      <w:r w:rsidR="00DD3327">
        <w:rPr>
          <w:b/>
          <w:bCs/>
        </w:rPr>
        <w:t>the new</w:t>
      </w:r>
      <w:r w:rsidR="005B51E6">
        <w:rPr>
          <w:b/>
          <w:bCs/>
        </w:rPr>
        <w:t xml:space="preserve"> </w:t>
      </w:r>
      <w:r w:rsidR="005B51E6" w:rsidRPr="00C851AC">
        <w:rPr>
          <w:rFonts w:ascii="Consolas" w:hAnsi="Consolas"/>
          <w:b/>
          <w:bCs/>
        </w:rPr>
        <w:t>feature-ci-pipeline</w:t>
      </w:r>
      <w:r>
        <w:t xml:space="preserve"> branch. </w:t>
      </w:r>
    </w:p>
    <w:p w14:paraId="48468187" w14:textId="27F33EB4" w:rsidR="00C851AC" w:rsidRPr="00DD3327" w:rsidRDefault="00DD3327" w:rsidP="00C851AC">
      <w:r>
        <w:t xml:space="preserve">Push the branch to the forked repository </w:t>
      </w:r>
      <w:r w:rsidR="008A1F5A">
        <w:t>by</w:t>
      </w:r>
      <w:r>
        <w:t xml:space="preserve"> creat</w:t>
      </w:r>
      <w:r w:rsidR="008A1F5A">
        <w:t>ing</w:t>
      </w:r>
      <w:r>
        <w:t xml:space="preserve"> a pull request from the new </w:t>
      </w:r>
      <w:r w:rsidR="008A1F5A" w:rsidRPr="00C851AC">
        <w:rPr>
          <w:rFonts w:ascii="Consolas" w:hAnsi="Consolas"/>
          <w:b/>
          <w:bCs/>
        </w:rPr>
        <w:t>feature-ci-pipeline</w:t>
      </w:r>
      <w:r w:rsidR="008A1F5A">
        <w:t xml:space="preserve"> </w:t>
      </w:r>
      <w:r>
        <w:t xml:space="preserve">branch to the </w:t>
      </w:r>
      <w:r w:rsidRPr="00DD3327">
        <w:rPr>
          <w:rFonts w:ascii="Consolas" w:hAnsi="Consolas"/>
          <w:b/>
          <w:bCs/>
        </w:rPr>
        <w:t>develop</w:t>
      </w:r>
      <w:r>
        <w:t xml:space="preserve"> branch.</w:t>
      </w:r>
    </w:p>
    <w:p w14:paraId="00DDE7E3" w14:textId="242F4756" w:rsidR="00E57FC0" w:rsidRDefault="00DD3327" w:rsidP="00E57FC0">
      <w:pPr>
        <w:pStyle w:val="Heading2"/>
      </w:pPr>
      <w:r>
        <w:t>Test and Merge</w:t>
      </w:r>
    </w:p>
    <w:p w14:paraId="6E748EDE" w14:textId="0A7516CA" w:rsidR="003A4ACC" w:rsidRDefault="00DD3327" w:rsidP="008079CF">
      <w:pPr>
        <w:rPr>
          <w:b/>
          <w:bCs/>
        </w:rPr>
      </w:pPr>
      <w:r>
        <w:t xml:space="preserve">After completing the CI pipeline setup, create a pull request from </w:t>
      </w:r>
      <w:r w:rsidRPr="00DD3327">
        <w:rPr>
          <w:rFonts w:ascii="Consolas" w:hAnsi="Consolas"/>
          <w:b/>
          <w:bCs/>
        </w:rPr>
        <w:t>develop</w:t>
      </w:r>
      <w:r>
        <w:t xml:space="preserve"> to </w:t>
      </w:r>
      <w:r w:rsidRPr="00DD3327">
        <w:rPr>
          <w:rFonts w:ascii="Consolas" w:hAnsi="Consolas"/>
          <w:b/>
          <w:bCs/>
        </w:rPr>
        <w:t>staging</w:t>
      </w:r>
      <w:r>
        <w:t xml:space="preserve"> branch.</w:t>
      </w:r>
    </w:p>
    <w:p w14:paraId="2FA5A600" w14:textId="1D8AFA08" w:rsidR="004056E4" w:rsidRDefault="00F62A94" w:rsidP="00594C13">
      <w:pPr>
        <w:pStyle w:val="Heading2"/>
      </w:pPr>
      <w:r>
        <w:t>Create a Pull Request to Original Repository</w:t>
      </w:r>
    </w:p>
    <w:p w14:paraId="2BDD006A" w14:textId="3D0F2F8D" w:rsidR="003A4ACC" w:rsidRDefault="00F62A94" w:rsidP="004056E4">
      <w:r>
        <w:t xml:space="preserve">Once you are done with everything, create a </w:t>
      </w:r>
      <w:r w:rsidRPr="008A1F5A">
        <w:rPr>
          <w:b/>
          <w:bCs/>
        </w:rPr>
        <w:t>final</w:t>
      </w:r>
      <w:r>
        <w:t xml:space="preserve"> pull request from your </w:t>
      </w:r>
      <w:r w:rsidRPr="00D5050A">
        <w:rPr>
          <w:rFonts w:ascii="Consolas" w:hAnsi="Consolas"/>
          <w:b/>
          <w:bCs/>
        </w:rPr>
        <w:t>staging</w:t>
      </w:r>
      <w:r>
        <w:t xml:space="preserve"> branch in the </w:t>
      </w:r>
      <w:r w:rsidRPr="008A1F5A">
        <w:rPr>
          <w:b/>
          <w:bCs/>
        </w:rPr>
        <w:t>forked</w:t>
      </w:r>
      <w:r>
        <w:t xml:space="preserve"> repository to the </w:t>
      </w:r>
      <w:r w:rsidRPr="008A1F5A">
        <w:rPr>
          <w:rFonts w:ascii="Consolas" w:hAnsi="Consolas"/>
          <w:b/>
          <w:bCs/>
        </w:rPr>
        <w:t>staging</w:t>
      </w:r>
      <w:r>
        <w:t xml:space="preserve"> branch in the </w:t>
      </w:r>
      <w:r w:rsidRPr="008A1F5A">
        <w:rPr>
          <w:b/>
          <w:bCs/>
        </w:rPr>
        <w:t>original</w:t>
      </w:r>
      <w:r>
        <w:t xml:space="preserve"> repository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5F74CB1D" w14:textId="77777777" w:rsidR="00C35BF7" w:rsidRDefault="00C35BF7" w:rsidP="00C35BF7">
      <w:r w:rsidRPr="004B6E78">
        <w:t xml:space="preserve">You can submit your solution </w:t>
      </w:r>
      <w:r>
        <w:t>by filling the provided</w:t>
      </w:r>
      <w:r>
        <w:rPr>
          <w:lang w:val="bg-BG"/>
        </w:rPr>
        <w:t xml:space="preserve"> </w:t>
      </w:r>
      <w:r>
        <w:t>document resource with name "</w:t>
      </w:r>
      <w:r w:rsidRPr="00727664">
        <w:rPr>
          <w:b/>
          <w:bCs/>
        </w:rPr>
        <w:t>Solution-Resources-Template-Software-Engineering-and-DevOps</w:t>
      </w:r>
      <w:r>
        <w:t>".</w:t>
      </w:r>
    </w:p>
    <w:p w14:paraId="1EA0FE90" w14:textId="77777777" w:rsidR="00C35BF7" w:rsidRDefault="00C35BF7" w:rsidP="00C35BF7">
      <w:r>
        <w:lastRenderedPageBreak/>
        <w:t>You should fill in the following information:</w:t>
      </w:r>
    </w:p>
    <w:p w14:paraId="2152AACA" w14:textId="397CE81D" w:rsidR="00C35BF7" w:rsidRDefault="00C35BF7" w:rsidP="00C35BF7">
      <w:pPr>
        <w:pStyle w:val="ListParagraph"/>
        <w:numPr>
          <w:ilvl w:val="0"/>
          <w:numId w:val="32"/>
        </w:numPr>
      </w:pPr>
      <w:r>
        <w:t>The link for your GitHub repository</w:t>
      </w:r>
      <w:r w:rsidR="00F62A94">
        <w:t>.</w:t>
      </w:r>
    </w:p>
    <w:p w14:paraId="4D6B0F04" w14:textId="236EFE67" w:rsidR="00C35BF7" w:rsidRDefault="00C35BF7" w:rsidP="00F62A94">
      <w:r>
        <w:t>After you have filled in the document, zip it and upload it to the SULS system.</w:t>
      </w:r>
    </w:p>
    <w:p w14:paraId="1F2BEA6A" w14:textId="13D67E0A" w:rsidR="00C35BF7" w:rsidRPr="00727664" w:rsidRDefault="00C35BF7" w:rsidP="00C35BF7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</w:t>
      </w:r>
      <w:r w:rsidR="00B4029C">
        <w:rPr>
          <w:b/>
          <w:bCs/>
          <w:u w:val="single"/>
        </w:rPr>
        <w:t>branches</w:t>
      </w:r>
      <w:r>
        <w:rPr>
          <w:b/>
          <w:bCs/>
          <w:u w:val="single"/>
        </w:rPr>
        <w:t>, nor the GitHub repo</w:t>
      </w:r>
      <w:r w:rsidR="00B4029C">
        <w:rPr>
          <w:b/>
          <w:bCs/>
          <w:u w:val="single"/>
        </w:rPr>
        <w:t xml:space="preserve">, </w:t>
      </w:r>
      <w:r>
        <w:rPr>
          <w:b/>
          <w:bCs/>
          <w:u w:val="single"/>
        </w:rPr>
        <w:t>until you receive your exam grade!</w:t>
      </w:r>
    </w:p>
    <w:p w14:paraId="6C26FEE9" w14:textId="469BF1E7" w:rsidR="00920D0C" w:rsidRPr="00EC0F09" w:rsidRDefault="00920D0C" w:rsidP="005B0F26"/>
    <w:sectPr w:rsidR="00920D0C" w:rsidRPr="00EC0F09" w:rsidSect="009F391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F68A9" w14:textId="77777777" w:rsidR="00286F74" w:rsidRDefault="00286F74" w:rsidP="008068A2">
      <w:pPr>
        <w:spacing w:after="0" w:line="240" w:lineRule="auto"/>
      </w:pPr>
      <w:r>
        <w:separator/>
      </w:r>
    </w:p>
  </w:endnote>
  <w:endnote w:type="continuationSeparator" w:id="0">
    <w:p w14:paraId="5CFDB89D" w14:textId="77777777" w:rsidR="00286F74" w:rsidRDefault="00286F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ACA77F" w14:textId="77777777" w:rsidR="00286F74" w:rsidRDefault="00286F74" w:rsidP="008068A2">
      <w:pPr>
        <w:spacing w:after="0" w:line="240" w:lineRule="auto"/>
      </w:pPr>
      <w:r>
        <w:separator/>
      </w:r>
    </w:p>
  </w:footnote>
  <w:footnote w:type="continuationSeparator" w:id="0">
    <w:p w14:paraId="4DD0047E" w14:textId="77777777" w:rsidR="00286F74" w:rsidRDefault="00286F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8035972">
    <w:abstractNumId w:val="3"/>
  </w:num>
  <w:num w:numId="2" w16cid:durableId="1097673664">
    <w:abstractNumId w:val="18"/>
  </w:num>
  <w:num w:numId="3" w16cid:durableId="360517138">
    <w:abstractNumId w:val="11"/>
  </w:num>
  <w:num w:numId="4" w16cid:durableId="752698939">
    <w:abstractNumId w:val="9"/>
  </w:num>
  <w:num w:numId="5" w16cid:durableId="2066755409">
    <w:abstractNumId w:val="20"/>
  </w:num>
  <w:num w:numId="6" w16cid:durableId="1861774282">
    <w:abstractNumId w:val="7"/>
  </w:num>
  <w:num w:numId="7" w16cid:durableId="897283428">
    <w:abstractNumId w:val="22"/>
  </w:num>
  <w:num w:numId="8" w16cid:durableId="590549043">
    <w:abstractNumId w:val="15"/>
  </w:num>
  <w:num w:numId="9" w16cid:durableId="1606956589">
    <w:abstractNumId w:val="2"/>
  </w:num>
  <w:num w:numId="10" w16cid:durableId="556626117">
    <w:abstractNumId w:val="26"/>
  </w:num>
  <w:num w:numId="11" w16cid:durableId="407923868">
    <w:abstractNumId w:val="24"/>
  </w:num>
  <w:num w:numId="12" w16cid:durableId="73867558">
    <w:abstractNumId w:val="4"/>
  </w:num>
  <w:num w:numId="13" w16cid:durableId="2046640363">
    <w:abstractNumId w:val="17"/>
  </w:num>
  <w:num w:numId="14" w16cid:durableId="419371999">
    <w:abstractNumId w:val="14"/>
  </w:num>
  <w:num w:numId="15" w16cid:durableId="1677809322">
    <w:abstractNumId w:val="0"/>
  </w:num>
  <w:num w:numId="16" w16cid:durableId="538469749">
    <w:abstractNumId w:val="27"/>
  </w:num>
  <w:num w:numId="17" w16cid:durableId="2000115890">
    <w:abstractNumId w:val="13"/>
  </w:num>
  <w:num w:numId="18" w16cid:durableId="369888095">
    <w:abstractNumId w:val="19"/>
  </w:num>
  <w:num w:numId="19" w16cid:durableId="414323741">
    <w:abstractNumId w:val="10"/>
  </w:num>
  <w:num w:numId="20" w16cid:durableId="2111928963">
    <w:abstractNumId w:val="6"/>
  </w:num>
  <w:num w:numId="21" w16cid:durableId="1400864139">
    <w:abstractNumId w:val="26"/>
  </w:num>
  <w:num w:numId="22" w16cid:durableId="24793973">
    <w:abstractNumId w:val="1"/>
  </w:num>
  <w:num w:numId="23" w16cid:durableId="217522515">
    <w:abstractNumId w:val="21"/>
  </w:num>
  <w:num w:numId="24" w16cid:durableId="1382902269">
    <w:abstractNumId w:val="16"/>
  </w:num>
  <w:num w:numId="25" w16cid:durableId="1131511360">
    <w:abstractNumId w:val="3"/>
  </w:num>
  <w:num w:numId="26" w16cid:durableId="212743204">
    <w:abstractNumId w:val="25"/>
  </w:num>
  <w:num w:numId="27" w16cid:durableId="1034766092">
    <w:abstractNumId w:val="23"/>
  </w:num>
  <w:num w:numId="28" w16cid:durableId="109738301">
    <w:abstractNumId w:val="8"/>
  </w:num>
  <w:num w:numId="29" w16cid:durableId="2064517259">
    <w:abstractNumId w:val="12"/>
  </w:num>
  <w:num w:numId="30" w16cid:durableId="333411523">
    <w:abstractNumId w:val="3"/>
  </w:num>
  <w:num w:numId="31" w16cid:durableId="433481731">
    <w:abstractNumId w:val="3"/>
  </w:num>
  <w:num w:numId="32" w16cid:durableId="133185596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493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4E18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0DF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068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351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5FA"/>
    <w:rsid w:val="002866BD"/>
    <w:rsid w:val="00286BC1"/>
    <w:rsid w:val="00286F74"/>
    <w:rsid w:val="00287C63"/>
    <w:rsid w:val="00292050"/>
    <w:rsid w:val="00292441"/>
    <w:rsid w:val="0029270F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0B53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215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69E3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1E6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021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56B97"/>
    <w:rsid w:val="0066008F"/>
    <w:rsid w:val="0066096D"/>
    <w:rsid w:val="00660BA6"/>
    <w:rsid w:val="00661713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35E8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2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6985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976F8"/>
    <w:rsid w:val="008A04AE"/>
    <w:rsid w:val="008A1F5A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61FD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223"/>
    <w:rsid w:val="009F0E70"/>
    <w:rsid w:val="009F194F"/>
    <w:rsid w:val="009F391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97958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29C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1F05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D1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2680A"/>
    <w:rsid w:val="00C3078B"/>
    <w:rsid w:val="00C3194B"/>
    <w:rsid w:val="00C32475"/>
    <w:rsid w:val="00C3271C"/>
    <w:rsid w:val="00C34F44"/>
    <w:rsid w:val="00C34F46"/>
    <w:rsid w:val="00C355A5"/>
    <w:rsid w:val="00C35BF7"/>
    <w:rsid w:val="00C3635C"/>
    <w:rsid w:val="00C4054F"/>
    <w:rsid w:val="00C406E2"/>
    <w:rsid w:val="00C415F8"/>
    <w:rsid w:val="00C41BAB"/>
    <w:rsid w:val="00C41E4D"/>
    <w:rsid w:val="00C42156"/>
    <w:rsid w:val="00C4276C"/>
    <w:rsid w:val="00C433B5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1AC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50A"/>
    <w:rsid w:val="00D50831"/>
    <w:rsid w:val="00D50F97"/>
    <w:rsid w:val="00D512D1"/>
    <w:rsid w:val="00D52350"/>
    <w:rsid w:val="00D524A6"/>
    <w:rsid w:val="00D52AC8"/>
    <w:rsid w:val="00D52E42"/>
    <w:rsid w:val="00D530F3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3D04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5EA8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327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4372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141F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A65C6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58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2A9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8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3/devops-for-developers-september-2024/150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SUContent-SEDO-Regular-Exam-2024-10-2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4</cp:revision>
  <cp:lastPrinted>2023-08-08T05:07:00Z</cp:lastPrinted>
  <dcterms:created xsi:type="dcterms:W3CDTF">2024-04-02T09:25:00Z</dcterms:created>
  <dcterms:modified xsi:type="dcterms:W3CDTF">2024-10-23T16:1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